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C86AD" w14:textId="77777777" w:rsidR="0038533D" w:rsidRDefault="00E36513" w:rsidP="00664CF9">
      <w:pPr>
        <w:pStyle w:val="Heading1"/>
        <w:jc w:val="center"/>
        <w:rPr>
          <w:noProof/>
        </w:rPr>
      </w:pPr>
      <w:r w:rsidRPr="00E36513">
        <w:rPr>
          <w:noProof/>
        </w:rPr>
        <w:t>Exercises: Regular Expressions</w:t>
      </w:r>
    </w:p>
    <w:p w14:paraId="4BC7E253" w14:textId="5953DBB9" w:rsidR="00B10639" w:rsidRPr="001745E2" w:rsidRDefault="0038533D" w:rsidP="0038533D">
      <w:pPr>
        <w:jc w:val="center"/>
        <w:rPr>
          <w:b/>
          <w:bCs/>
          <w:noProof/>
        </w:rPr>
      </w:pPr>
      <w:r w:rsidRPr="0038533D">
        <w:rPr>
          <w:sz w:val="24"/>
          <w:szCs w:val="24"/>
        </w:rPr>
        <w:t>S</w:t>
      </w:r>
      <w:r w:rsidR="00B10639" w:rsidRPr="0038533D">
        <w:rPr>
          <w:sz w:val="24"/>
          <w:szCs w:val="24"/>
        </w:rPr>
        <w:t xml:space="preserve">ubmit your solutions in the </w:t>
      </w:r>
      <w:r w:rsidR="00B10639" w:rsidRPr="0038533D">
        <w:rPr>
          <w:noProof/>
          <w:sz w:val="24"/>
          <w:szCs w:val="24"/>
        </w:rPr>
        <w:t xml:space="preserve">SoftUni </w:t>
      </w:r>
      <w:r w:rsidR="00B10639" w:rsidRPr="0038533D">
        <w:rPr>
          <w:sz w:val="24"/>
          <w:szCs w:val="24"/>
        </w:rPr>
        <w:t xml:space="preserve">judge system at: </w:t>
      </w:r>
      <w:hyperlink r:id="rId8" w:history="1">
        <w:r w:rsidR="001745E2" w:rsidRPr="001745E2">
          <w:rPr>
            <w:rStyle w:val="Hyperlink"/>
            <w:sz w:val="24"/>
            <w:szCs w:val="24"/>
          </w:rPr>
          <w:t>https://alpha.judge.softuni.org/contests/regular-expressions-exercise/1709</w:t>
        </w:r>
      </w:hyperlink>
    </w:p>
    <w:p w14:paraId="026EC1D9" w14:textId="77777777" w:rsidR="00E36513" w:rsidRPr="00E36513" w:rsidRDefault="00E36513" w:rsidP="00E36513">
      <w:pPr>
        <w:pStyle w:val="Heading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0962F3" w:rsidRDefault="00E36513" w:rsidP="00E36513">
      <w:pPr>
        <w:pStyle w:val="Heading3"/>
        <w:rPr>
          <w:noProof/>
          <w:sz w:val="22"/>
          <w:szCs w:val="22"/>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0962F3" w14:paraId="2386F9C0" w14:textId="77777777" w:rsidTr="00373BE4">
        <w:tc>
          <w:tcPr>
            <w:tcW w:w="3794" w:type="dxa"/>
            <w:shd w:val="clear" w:color="auto" w:fill="D9D9D9" w:themeFill="background1" w:themeFillShade="D9"/>
          </w:tcPr>
          <w:p w14:paraId="6A335DBA"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4F9F949E"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38154864" w14:textId="77777777" w:rsidR="00E36513" w:rsidRPr="000962F3" w:rsidRDefault="00E36513" w:rsidP="00373BE4">
            <w:pPr>
              <w:jc w:val="center"/>
              <w:rPr>
                <w:b/>
                <w:noProof/>
              </w:rPr>
            </w:pPr>
            <w:r w:rsidRPr="000962F3">
              <w:rPr>
                <w:b/>
                <w:noProof/>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0962F3" w:rsidRDefault="00E36513" w:rsidP="00373BE4">
            <w:pPr>
              <w:rPr>
                <w:rFonts w:cstheme="minorHAnsi"/>
                <w:noProof/>
                <w:lang w:val="bg-BG"/>
              </w:rPr>
            </w:pPr>
            <w:r w:rsidRPr="000962F3">
              <w:rPr>
                <w:rFonts w:cstheme="minorHAnsi"/>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lastRenderedPageBreak/>
              <w:t>['</w:t>
            </w:r>
            <w:r>
              <w:rPr>
                <w:rFonts w:ascii="Consolas" w:eastAsia="Times New Roman" w:hAnsi="Consolas" w:cs="Courier New"/>
                <w:lang w:val="bg-BG" w:eastAsia="bg-BG"/>
              </w:rPr>
              <w:t>&gt;Invalid&lt;&lt;!4</w:t>
            </w:r>
            <w:r w:rsidRPr="000962F3">
              <w:rPr>
                <w:rFonts w:ascii="Consolas" w:hAnsi="Consolas"/>
                <w:noProof/>
                <w:lang w:val="nl-NL"/>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t>'</w:t>
            </w:r>
            <w:r>
              <w:rPr>
                <w:rFonts w:ascii="Consolas" w:eastAsia="Times New Roman" w:hAnsi="Consolas" w:cs="Courier New"/>
                <w:lang w:val="bg-BG" w:eastAsia="bg-BG"/>
              </w:rPr>
              <w:t>&gt;Invalid&lt;&lt;!2</w:t>
            </w:r>
            <w:r w:rsidRPr="000962F3">
              <w:rPr>
                <w:rFonts w:ascii="Consolas" w:hAnsi="Consolas"/>
                <w:noProof/>
                <w:lang w:val="nl-NL"/>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Heading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5974E3C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7452DF9E" w14:textId="77777777" w:rsidR="00E36513" w:rsidRPr="000962F3" w:rsidRDefault="00E36513" w:rsidP="00373BE4">
            <w:pPr>
              <w:jc w:val="center"/>
              <w:rPr>
                <w:b/>
                <w:noProof/>
              </w:rPr>
            </w:pPr>
            <w:r w:rsidRPr="000962F3">
              <w:rPr>
                <w:b/>
                <w:noProof/>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1@!3</w:t>
            </w:r>
            <w:r w:rsidR="00E36513" w:rsidRPr="00BA6C48">
              <w:rPr>
                <w:rFonts w:ascii="Consolas" w:hAnsi="Consolas"/>
                <w:noProof/>
              </w:rPr>
              <w:t>a</w:t>
            </w:r>
            <w:r w:rsidR="00E36513" w:rsidRPr="000962F3">
              <w:rPr>
                <w:rFonts w:ascii="Consolas" w:hAnsi="Consolas"/>
                <w:noProof/>
                <w:lang w:val="bg-BG"/>
              </w:rPr>
              <w:t>$</w:t>
            </w:r>
            <w:r w:rsidR="00E36513" w:rsidRPr="00BA6C48">
              <w:rPr>
                <w:rFonts w:ascii="Consolas" w:hAnsi="Consolas"/>
                <w:noProof/>
              </w:rPr>
              <w:t>y</w:t>
            </w:r>
            <w:r w:rsidR="00E36513" w:rsidRPr="000962F3">
              <w:rPr>
                <w:rFonts w:ascii="Consolas" w:hAnsi="Consolas"/>
                <w:noProof/>
                <w:lang w:val="bg-BG"/>
              </w:rPr>
              <w:t>4456@</w:t>
            </w:r>
            <w:r w:rsidRPr="000962F3">
              <w:rPr>
                <w:rFonts w:ascii="Consolas" w:hAnsi="Consolas"/>
                <w:noProof/>
                <w:lang w:val="bg-BG"/>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B</w:t>
            </w:r>
            <w:r w:rsidR="00E36513" w:rsidRPr="000962F3">
              <w:rPr>
                <w:rFonts w:ascii="Consolas" w:hAnsi="Consolas"/>
                <w:noProof/>
                <w:lang w:val="bg-BG"/>
              </w:rPr>
              <w:t>5@</w:t>
            </w:r>
            <w:r w:rsidR="00E36513" w:rsidRPr="00BA6C48">
              <w:rPr>
                <w:rFonts w:ascii="Consolas" w:hAnsi="Consolas"/>
                <w:noProof/>
              </w:rPr>
              <w:t>i</w:t>
            </w:r>
            <w:r w:rsidR="00E36513" w:rsidRPr="000962F3">
              <w:rPr>
                <w:rFonts w:ascii="Consolas" w:hAnsi="Consolas"/>
                <w:noProof/>
                <w:lang w:val="bg-BG"/>
              </w:rPr>
              <w:t>@#123</w:t>
            </w:r>
            <w:r w:rsidR="00E36513" w:rsidRPr="00BA6C48">
              <w:rPr>
                <w:rFonts w:ascii="Consolas" w:hAnsi="Consolas"/>
                <w:noProof/>
              </w:rPr>
              <w:t>ll</w:t>
            </w:r>
            <w:r w:rsidRPr="000962F3">
              <w:rPr>
                <w:rFonts w:ascii="Consolas" w:hAnsi="Consolas"/>
                <w:noProof/>
                <w:lang w:val="bg-BG"/>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G</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4</w:t>
            </w:r>
            <w:r w:rsidR="00E36513" w:rsidRPr="00BA6C48">
              <w:rPr>
                <w:rFonts w:ascii="Consolas" w:hAnsi="Consolas"/>
                <w:noProof/>
              </w:rPr>
              <w:t>o</w:t>
            </w:r>
            <w:r w:rsidR="00E36513"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6</w:t>
            </w:r>
            <w:r w:rsidR="00E36513" w:rsidRPr="00BA6C48">
              <w:rPr>
                <w:rFonts w:ascii="Consolas" w:hAnsi="Consolas"/>
                <w:noProof/>
              </w:rPr>
              <w:t>ge</w:t>
            </w:r>
            <w:r w:rsidR="00E36513" w:rsidRPr="000962F3">
              <w:rPr>
                <w:rFonts w:ascii="Consolas" w:hAnsi="Consolas"/>
                <w:noProof/>
                <w:lang w:val="bg-BG"/>
              </w:rPr>
              <w:t>#</w:t>
            </w:r>
            <w:r w:rsidRPr="000962F3">
              <w:rPr>
                <w:rFonts w:ascii="Consolas" w:hAnsi="Consolas"/>
                <w:noProof/>
                <w:lang w:val="bg-BG"/>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0962F3">
              <w:rPr>
                <w:rFonts w:ascii="Consolas" w:hAnsi="Consolas"/>
                <w:noProof/>
                <w:lang w:val="bg-BG"/>
              </w:rPr>
              <w:t>7</w:t>
            </w:r>
            <w:r w:rsidR="00E36513" w:rsidRPr="00BA6C48">
              <w:rPr>
                <w:rFonts w:ascii="Consolas" w:hAnsi="Consolas"/>
                <w:noProof/>
              </w:rPr>
              <w:t>P</w:t>
            </w:r>
            <w:r w:rsidR="00E36513" w:rsidRPr="000962F3">
              <w:rPr>
                <w:rFonts w:ascii="Consolas" w:hAnsi="Consolas"/>
                <w:noProof/>
                <w:lang w:val="bg-BG"/>
              </w:rPr>
              <w:t>%</w:t>
            </w:r>
            <w:r w:rsidR="00E36513" w:rsidRPr="00BA6C48">
              <w:rPr>
                <w:rFonts w:ascii="Consolas" w:hAnsi="Consolas"/>
                <w:noProof/>
              </w:rPr>
              <w:t>et</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346</w:t>
            </w:r>
            <w:r w:rsidR="00E36513" w:rsidRPr="00BA6C48">
              <w:rPr>
                <w:rFonts w:ascii="Consolas" w:hAnsi="Consolas"/>
                <w:noProof/>
              </w:rPr>
              <w:t>r</w:t>
            </w:r>
            <w:r w:rsidRPr="000962F3">
              <w:rPr>
                <w:rFonts w:ascii="Consolas" w:hAnsi="Consolas"/>
                <w:noProof/>
                <w:lang w:val="bg-BG"/>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0962F3" w:rsidRDefault="00E36513" w:rsidP="00373BE4">
            <w:pPr>
              <w:rPr>
                <w:rFonts w:cstheme="minorHAnsi"/>
                <w:noProof/>
                <w:lang w:val="bg-BG"/>
              </w:rPr>
            </w:pPr>
            <w:r w:rsidRPr="000962F3">
              <w:rPr>
                <w:rFonts w:cstheme="minorHAnsi"/>
                <w:noProof/>
              </w:rPr>
              <w:t>On the 3</w:t>
            </w:r>
            <w:r w:rsidRPr="000962F3">
              <w:rPr>
                <w:rFonts w:cstheme="minorHAnsi"/>
                <w:noProof/>
                <w:vertAlign w:val="superscript"/>
              </w:rPr>
              <w:t>rd</w:t>
            </w:r>
            <w:r w:rsidRPr="000962F3">
              <w:rPr>
                <w:rFonts w:cstheme="minorHAnsi"/>
                <w:noProof/>
              </w:rPr>
              <w:t xml:space="preserve"> input line we have Ray. He is not in the list, so we do not count his result. The other ones are valid. George has total of 55 km, Peter has 25 and Tom has 19. We do not print Bill because he is on 4</w:t>
            </w:r>
            <w:r w:rsidRPr="000962F3">
              <w:rPr>
                <w:rFonts w:cstheme="minorHAnsi"/>
                <w:noProof/>
                <w:vertAlign w:val="superscript"/>
              </w:rPr>
              <w:t>th</w:t>
            </w:r>
            <w:r w:rsidRPr="000962F3">
              <w:rPr>
                <w:rFonts w:cstheme="minorHAnsi"/>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Heading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ListParagraph"/>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ListParagraph"/>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Heading3"/>
        <w:rPr>
          <w:noProof/>
          <w:lang w:val="bg-BG"/>
        </w:rPr>
      </w:pPr>
      <w:r w:rsidRPr="00E36513">
        <w:rPr>
          <w:noProof/>
        </w:rPr>
        <w:t>Input / Constraints</w:t>
      </w:r>
    </w:p>
    <w:p w14:paraId="0D189E57" w14:textId="77777777" w:rsidR="00E36513" w:rsidRPr="00E36513" w:rsidRDefault="00E36513" w:rsidP="00E36513">
      <w:pPr>
        <w:pStyle w:val="ListParagraph"/>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Heading3"/>
        <w:rPr>
          <w:noProof/>
          <w:lang w:val="bg-BG"/>
        </w:rPr>
      </w:pPr>
      <w:r w:rsidRPr="00E36513">
        <w:rPr>
          <w:noProof/>
        </w:rPr>
        <w:t>Output</w:t>
      </w:r>
    </w:p>
    <w:p w14:paraId="1CFBA818" w14:textId="77777777" w:rsidR="00E36513" w:rsidRPr="00E36513" w:rsidRDefault="00E36513" w:rsidP="00E36513">
      <w:pPr>
        <w:pStyle w:val="ListParagraph"/>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ListParagraph"/>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ListParagraph"/>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52"/>
        <w:gridCol w:w="3334"/>
      </w:tblGrid>
      <w:tr w:rsidR="00E36513" w:rsidRPr="00E36513" w14:paraId="5651A2ED" w14:textId="77777777" w:rsidTr="00373BE4">
        <w:tc>
          <w:tcPr>
            <w:tcW w:w="3794" w:type="dxa"/>
            <w:shd w:val="clear" w:color="auto" w:fill="D9D9D9" w:themeFill="background1" w:themeFillShade="D9"/>
          </w:tcPr>
          <w:p w14:paraId="254566F5"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728B8CB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6EA1F56F" w14:textId="77777777" w:rsidR="00E36513" w:rsidRPr="000962F3" w:rsidRDefault="00E36513" w:rsidP="00373BE4">
            <w:pPr>
              <w:jc w:val="center"/>
              <w:rPr>
                <w:b/>
                <w:noProof/>
              </w:rPr>
            </w:pPr>
            <w:r w:rsidRPr="000962F3">
              <w:rPr>
                <w:b/>
                <w:noProof/>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0962F3" w:rsidRDefault="00E36513" w:rsidP="00373BE4">
            <w:pPr>
              <w:rPr>
                <w:rFonts w:cstheme="minorHAnsi"/>
                <w:noProof/>
                <w:lang w:val="bg-BG"/>
              </w:rPr>
            </w:pPr>
            <w:r w:rsidRPr="000962F3">
              <w:rPr>
                <w:rFonts w:cstheme="minorHAnsi"/>
                <w:noProof/>
              </w:rPr>
              <w:t>Each line is valid, so we print each order, calculating the total price of the product bought.</w:t>
            </w:r>
          </w:p>
          <w:p w14:paraId="4C5A270A" w14:textId="77777777" w:rsidR="00E36513" w:rsidRPr="000962F3" w:rsidRDefault="00E36513" w:rsidP="00373BE4">
            <w:pPr>
              <w:rPr>
                <w:rFonts w:cstheme="minorHAnsi"/>
                <w:noProof/>
                <w:lang w:val="bg-BG"/>
              </w:rPr>
            </w:pPr>
            <w:r w:rsidRPr="000962F3">
              <w:rPr>
                <w:rFonts w:cstheme="minorHAnsi"/>
                <w:noProof/>
              </w:rPr>
              <w:t>At the end we print the total income for the day</w:t>
            </w:r>
          </w:p>
          <w:p w14:paraId="39988812" w14:textId="77777777" w:rsidR="00E36513" w:rsidRPr="000962F3" w:rsidRDefault="00E36513" w:rsidP="00373BE4">
            <w:pPr>
              <w:rPr>
                <w:rFonts w:cstheme="minorHAnsi"/>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52285FC9" w:rsidR="00E36513" w:rsidRPr="000962F3" w:rsidRDefault="00E36513" w:rsidP="00373BE4">
            <w:pPr>
              <w:rPr>
                <w:rFonts w:cstheme="minorHAnsi"/>
                <w:noProof/>
                <w:lang w:val="bg-BG"/>
              </w:rPr>
            </w:pPr>
            <w:r w:rsidRPr="000962F3">
              <w:rPr>
                <w:rFonts w:cstheme="minorHAnsi"/>
                <w:noProof/>
              </w:rPr>
              <w:t>On the first line, the customer name isn</w:t>
            </w:r>
            <w:r w:rsidR="000962F3">
              <w:rPr>
                <w:rFonts w:cstheme="minorHAnsi"/>
                <w:noProof/>
              </w:rPr>
              <w:t>'</w:t>
            </w:r>
            <w:r w:rsidRPr="000962F3">
              <w:rPr>
                <w:rFonts w:cstheme="minorHAnsi"/>
                <w:noProof/>
              </w:rPr>
              <w:t>t valid, so we skip that line.</w:t>
            </w:r>
            <w:r w:rsidRPr="000962F3">
              <w:rPr>
                <w:rFonts w:cstheme="minorHAnsi"/>
                <w:noProof/>
                <w:lang w:val="bg-BG"/>
              </w:rPr>
              <w:br/>
            </w:r>
            <w:r w:rsidRPr="000962F3">
              <w:rPr>
                <w:rFonts w:cstheme="minorHAnsi"/>
                <w:noProof/>
              </w:rPr>
              <w:t>The second line is missing product count.</w:t>
            </w:r>
          </w:p>
          <w:p w14:paraId="42692BC3" w14:textId="3C68B55C" w:rsidR="00E36513" w:rsidRPr="000962F3" w:rsidRDefault="00E36513" w:rsidP="00373BE4">
            <w:pPr>
              <w:rPr>
                <w:rFonts w:cstheme="minorHAnsi"/>
                <w:noProof/>
                <w:lang w:val="bg-BG"/>
              </w:rPr>
            </w:pPr>
            <w:r w:rsidRPr="000962F3">
              <w:rPr>
                <w:rFonts w:cstheme="minorHAnsi"/>
                <w:noProof/>
              </w:rPr>
              <w:t>The third line don</w:t>
            </w:r>
            <w:r w:rsidR="000962F3">
              <w:rPr>
                <w:rFonts w:cstheme="minorHAnsi"/>
                <w:noProof/>
              </w:rPr>
              <w:t>'</w:t>
            </w:r>
            <w:r w:rsidRPr="000962F3">
              <w:rPr>
                <w:rFonts w:cstheme="minorHAnsi"/>
                <w:noProof/>
              </w:rPr>
              <w:t>t have a valid price.</w:t>
            </w:r>
          </w:p>
          <w:p w14:paraId="57C0A311" w14:textId="77777777" w:rsidR="00E36513" w:rsidRPr="000962F3" w:rsidRDefault="00E36513" w:rsidP="00373BE4">
            <w:pPr>
              <w:rPr>
                <w:rFonts w:cstheme="minorHAnsi"/>
                <w:noProof/>
              </w:rPr>
            </w:pPr>
            <w:r w:rsidRPr="000962F3">
              <w:rPr>
                <w:rFonts w:cstheme="minorHAnsi"/>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Heading2"/>
        <w:ind w:left="357" w:hanging="357"/>
        <w:rPr>
          <w:noProof/>
          <w:lang w:val="bg-BG"/>
        </w:rPr>
      </w:pPr>
      <w:r w:rsidRPr="00E36513">
        <w:rPr>
          <w:noProof/>
        </w:rPr>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lastRenderedPageBreak/>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Heading3"/>
        <w:rPr>
          <w:noProof/>
          <w:lang w:val="bg-BG"/>
        </w:rPr>
      </w:pPr>
      <w:r w:rsidRPr="00E36513">
        <w:rPr>
          <w:noProof/>
        </w:rPr>
        <w:t>Input / Constraints</w:t>
      </w:r>
    </w:p>
    <w:p w14:paraId="1849C0ED" w14:textId="1526F282" w:rsidR="00E36513" w:rsidRPr="00E36513" w:rsidRDefault="00E36513" w:rsidP="00E36513">
      <w:pPr>
        <w:pStyle w:val="ListParagraph"/>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ListParagraph"/>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Heading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Heading3"/>
        <w:rPr>
          <w:noProof/>
          <w:lang w:val="bg-BG"/>
        </w:rPr>
      </w:pPr>
      <w:r w:rsidRPr="00E36513">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0962F3">
            <w:pPr>
              <w:spacing w:before="0" w:after="0"/>
              <w:jc w:val="center"/>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0962F3">
        <w:trPr>
          <w:trHeight w:val="724"/>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lastRenderedPageBreak/>
              <w:t>After decrypting all messages we print each planet according the format given.</w:t>
            </w:r>
          </w:p>
        </w:tc>
      </w:tr>
      <w:bookmarkEnd w:id="1"/>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534F1DB4" w:rsidR="00E36513" w:rsidRPr="00E36513" w:rsidRDefault="00E36513" w:rsidP="00E36513">
      <w:pPr>
        <w:jc w:val="center"/>
        <w:rPr>
          <w:noProof/>
          <w:lang w:val="bg-BG"/>
        </w:rPr>
      </w:pPr>
      <w:r w:rsidRPr="00E36513">
        <w:rPr>
          <w:noProof/>
        </w:rPr>
        <w:t>"It</w:t>
      </w:r>
      <w:r w:rsidR="000962F3">
        <w:rPr>
          <w:noProof/>
        </w:rPr>
        <w:t>'</w:t>
      </w:r>
      <w:r w:rsidRPr="00E36513">
        <w:rPr>
          <w:noProof/>
        </w:rPr>
        <w:t>s a trap!" – Admiral Ackbar</w:t>
      </w:r>
    </w:p>
    <w:p w14:paraId="7A0B400E" w14:textId="77777777" w:rsidR="00E36513" w:rsidRPr="00E36513" w:rsidRDefault="00E36513" w:rsidP="00E36513">
      <w:pPr>
        <w:pStyle w:val="Heading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Heading3"/>
        <w:rPr>
          <w:noProof/>
          <w:lang w:val="bg-BG"/>
        </w:rPr>
      </w:pPr>
      <w:r w:rsidRPr="00E36513">
        <w:rPr>
          <w:noProof/>
        </w:rPr>
        <w:t>Input</w:t>
      </w:r>
    </w:p>
    <w:p w14:paraId="609CA0EB" w14:textId="77777777" w:rsidR="00E36513" w:rsidRPr="000962F3" w:rsidRDefault="00E36513" w:rsidP="00E36513">
      <w:pPr>
        <w:spacing w:after="0" w:line="240" w:lineRule="auto"/>
        <w:jc w:val="both"/>
        <w:rPr>
          <w:rFonts w:ascii="Consolas" w:hAnsi="Consola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0962F3">
        <w:rPr>
          <w:rFonts w:ascii="Consolas" w:hAnsi="Consolas" w:cs="Calibri"/>
          <w:b/>
          <w:noProof/>
        </w:rPr>
        <w:t>"{demon name}, {demon name}, … {demon name}"</w:t>
      </w:r>
    </w:p>
    <w:p w14:paraId="73D64510" w14:textId="77777777" w:rsidR="00E36513" w:rsidRPr="00E36513" w:rsidRDefault="00E36513" w:rsidP="00E36513">
      <w:pPr>
        <w:pStyle w:val="Heading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0962F3" w:rsidRDefault="00E36513" w:rsidP="00E36513">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0962F3">
        <w:rPr>
          <w:rFonts w:ascii="Consolas" w:eastAsia="Times New Roman" w:hAnsi="Consolas" w:cs="Times New Roman"/>
          <w:b/>
          <w:noProof/>
          <w:highlight w:val="white"/>
          <w:lang w:eastAsia="ja-JP"/>
        </w:rPr>
        <w:t>"{demon name} - {health points} health, {damage points} damage"</w:t>
      </w:r>
    </w:p>
    <w:p w14:paraId="71524755" w14:textId="77777777" w:rsidR="00E36513" w:rsidRPr="00E36513" w:rsidRDefault="00E36513" w:rsidP="00E36513">
      <w:pPr>
        <w:pStyle w:val="Heading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noProof/>
        </w:rPr>
        <w:lastRenderedPageBreak/>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Heading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402"/>
        <w:gridCol w:w="3685"/>
      </w:tblGrid>
      <w:tr w:rsidR="00E36513" w:rsidRPr="00E36513" w14:paraId="22F7E0A1" w14:textId="77777777" w:rsidTr="000962F3">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Input</w:t>
            </w:r>
          </w:p>
        </w:tc>
        <w:tc>
          <w:tcPr>
            <w:tcW w:w="3402" w:type="dxa"/>
            <w:tcBorders>
              <w:right w:val="single" w:sz="4" w:space="0" w:color="auto"/>
            </w:tcBorders>
            <w:shd w:val="clear" w:color="auto" w:fill="D9D9D9" w:themeFill="background1" w:themeFillShade="D9"/>
          </w:tcPr>
          <w:p w14:paraId="14911EB9"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Output</w:t>
            </w:r>
          </w:p>
        </w:tc>
        <w:tc>
          <w:tcPr>
            <w:tcW w:w="3685" w:type="dxa"/>
            <w:tcBorders>
              <w:right w:val="single" w:sz="4" w:space="0" w:color="auto"/>
            </w:tcBorders>
            <w:shd w:val="clear" w:color="auto" w:fill="D9D9D9" w:themeFill="background1" w:themeFillShade="D9"/>
          </w:tcPr>
          <w:p w14:paraId="1E544C17"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0962F3">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3402"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3685" w:type="dxa"/>
            <w:tcBorders>
              <w:right w:val="single" w:sz="4" w:space="0" w:color="auto"/>
            </w:tcBorders>
          </w:tcPr>
          <w:p w14:paraId="1E86301A"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0.5s-0.5t0.0**:</w:t>
            </w:r>
          </w:p>
          <w:p w14:paraId="1CF0054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F063DB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0.5) + (-0.5) + 0.0) * 2 * 2 = 8 damage.</w:t>
            </w:r>
          </w:p>
        </w:tc>
      </w:tr>
      <w:tr w:rsidR="00E36513" w:rsidRPr="00E36513" w14:paraId="114585DA" w14:textId="77777777" w:rsidTr="000962F3">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402" w:type="dxa"/>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685" w:type="dxa"/>
            <w:tcBorders>
              <w:right w:val="single" w:sz="4" w:space="0" w:color="auto"/>
            </w:tcBorders>
          </w:tcPr>
          <w:p w14:paraId="3F05BDD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 xml:space="preserve">Azazel: </w:t>
            </w:r>
          </w:p>
          <w:p w14:paraId="5A509F1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A' + 'z' + 'a' + 'z' + 'e' + 'l' = 615 health. Damage - no digits = 0 damage.</w:t>
            </w:r>
          </w:p>
          <w:p w14:paraId="61F357B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p>
          <w:p w14:paraId="4F781F8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1st0**:</w:t>
            </w:r>
          </w:p>
          <w:p w14:paraId="4E5F66E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CFB570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1 + 0) * 2 * 2 = 16 damage.</w:t>
            </w:r>
          </w:p>
        </w:tc>
      </w:tr>
      <w:tr w:rsidR="00E36513" w:rsidRPr="00E36513" w14:paraId="3B0A2BFD" w14:textId="77777777" w:rsidTr="000962F3">
        <w:trPr>
          <w:trHeight w:val="720"/>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402" w:type="dxa"/>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685"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Heading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Heading3"/>
        <w:spacing w:before="0"/>
        <w:rPr>
          <w:rFonts w:eastAsia="MS Mincho"/>
          <w:noProof/>
          <w:lang w:val="bg-BG" w:eastAsia="ja-JP"/>
        </w:rPr>
      </w:pPr>
      <w:r w:rsidRPr="00E36513">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lastRenderedPageBreak/>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4D273F">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88156" w14:textId="77777777" w:rsidR="00660501" w:rsidRDefault="00660501" w:rsidP="008068A2">
      <w:pPr>
        <w:spacing w:after="0" w:line="240" w:lineRule="auto"/>
      </w:pPr>
      <w:r>
        <w:separator/>
      </w:r>
    </w:p>
  </w:endnote>
  <w:endnote w:type="continuationSeparator" w:id="0">
    <w:p w14:paraId="760B1BFE" w14:textId="77777777" w:rsidR="00660501" w:rsidRDefault="0066050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2698F" w14:textId="77777777" w:rsidR="00660501" w:rsidRDefault="00660501" w:rsidP="008068A2">
      <w:pPr>
        <w:spacing w:after="0" w:line="240" w:lineRule="auto"/>
      </w:pPr>
      <w:r>
        <w:separator/>
      </w:r>
    </w:p>
  </w:footnote>
  <w:footnote w:type="continuationSeparator" w:id="0">
    <w:p w14:paraId="5C064263" w14:textId="77777777" w:rsidR="00660501" w:rsidRDefault="0066050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mwrAUA7Q/+rywAAAA="/>
  </w:docVars>
  <w:rsids>
    <w:rsidRoot w:val="008068A2"/>
    <w:rsid w:val="000006BB"/>
    <w:rsid w:val="00002C1C"/>
    <w:rsid w:val="00007044"/>
    <w:rsid w:val="0001451E"/>
    <w:rsid w:val="00023DC6"/>
    <w:rsid w:val="00025F04"/>
    <w:rsid w:val="00064D15"/>
    <w:rsid w:val="0008559D"/>
    <w:rsid w:val="00086727"/>
    <w:rsid w:val="0009209B"/>
    <w:rsid w:val="000962F3"/>
    <w:rsid w:val="000A6794"/>
    <w:rsid w:val="000B276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45E2"/>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8533D"/>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8578E"/>
    <w:rsid w:val="00491748"/>
    <w:rsid w:val="004A7E77"/>
    <w:rsid w:val="004B0253"/>
    <w:rsid w:val="004C0A80"/>
    <w:rsid w:val="004D03E1"/>
    <w:rsid w:val="004D273F"/>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501"/>
    <w:rsid w:val="006633D3"/>
    <w:rsid w:val="006640AE"/>
    <w:rsid w:val="00664CF9"/>
    <w:rsid w:val="00670041"/>
    <w:rsid w:val="00671FE2"/>
    <w:rsid w:val="00673BA4"/>
    <w:rsid w:val="00686C0C"/>
    <w:rsid w:val="00695634"/>
    <w:rsid w:val="006A2531"/>
    <w:rsid w:val="006A5937"/>
    <w:rsid w:val="006B2D34"/>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576D"/>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0250"/>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5401A"/>
    <w:rsid w:val="00E63F64"/>
    <w:rsid w:val="00E74623"/>
    <w:rsid w:val="00E80E3D"/>
    <w:rsid w:val="00E86D42"/>
    <w:rsid w:val="00E870B8"/>
    <w:rsid w:val="00EA1019"/>
    <w:rsid w:val="00EA3B29"/>
    <w:rsid w:val="00EB7421"/>
    <w:rsid w:val="00EC36F5"/>
    <w:rsid w:val="00EC5A4D"/>
    <w:rsid w:val="00ED0DEA"/>
    <w:rsid w:val="00ED73C4"/>
    <w:rsid w:val="00F1002A"/>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DefaultParagraphFont"/>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B10639"/>
    <w:rPr>
      <w:color w:val="605E5C"/>
      <w:shd w:val="clear" w:color="auto" w:fill="E1DFDD"/>
    </w:rPr>
  </w:style>
  <w:style w:type="paragraph" w:styleId="HTMLPreformatted">
    <w:name w:val="HTML Preformatted"/>
    <w:basedOn w:val="Normal"/>
    <w:link w:val="HTMLPreformattedChar"/>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FD10FE"/>
    <w:rPr>
      <w:rFonts w:ascii="Courier New" w:eastAsia="Times New Roman" w:hAnsi="Courier New" w:cs="Courier New"/>
      <w:sz w:val="20"/>
      <w:szCs w:val="20"/>
      <w:lang w:val="bg-BG" w:eastAsia="bg-BG"/>
    </w:rPr>
  </w:style>
  <w:style w:type="character" w:styleId="UnresolvedMention">
    <w:name w:val="Unresolved Mention"/>
    <w:basedOn w:val="DefaultParagraphFont"/>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regular-expressions-exercise/170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Pages>
  <Words>1859</Words>
  <Characters>10598</Characters>
  <Application>Microsoft Office Word</Application>
  <DocSecurity>0</DocSecurity>
  <Lines>88</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61</cp:revision>
  <cp:lastPrinted>2023-12-06T11:48:00Z</cp:lastPrinted>
  <dcterms:created xsi:type="dcterms:W3CDTF">2019-11-12T12:29:00Z</dcterms:created>
  <dcterms:modified xsi:type="dcterms:W3CDTF">2024-08-14T14:52:00Z</dcterms:modified>
  <cp:category>programming; education; software engineering; software development</cp:category>
</cp:coreProperties>
</file>